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In a city in Ohio, the sales tax rate is 7.25%. Complete the table to show the sales tax and the total price including tax for each i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before tax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s tax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including tax (</w:t>
            </w:r>
            <w:r>
              <w:t xml:space="preserve">$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l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ank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sh c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The sales tax rate in New Mexico is 5.125%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 equations that represent the sales tax,</w:t>
      </w:r>
      <w:r>
        <w:t xml:space="preserve"> </w:t>
      </w:r>
      <m:oMath>
        <m:r>
          <m:t>t</m:t>
        </m:r>
      </m:oMath>
      <w:r>
        <w:t xml:space="preserve">, you would pay in New Mexico for an item of cost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5.125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0.5125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0.05125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÷</m:t>
        </m:r>
        <m:r>
          <m:t>0.05125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.125</m:t>
            </m:r>
          </m:num>
          <m:den>
            <m:r>
              <m:t>100</m:t>
            </m:r>
          </m:den>
        </m:f>
        <m:r>
          <m:t>c</m:t>
        </m:r>
      </m:oMath>
    </w:p>
    <w:p>
      <w:pPr>
        <w:numPr>
          <w:ilvl w:val="0"/>
          <w:numId w:val="1001"/>
        </w:numPr>
      </w:pPr>
      <w:r>
        <w:t xml:space="preserve">Here are the prices of some items and the amount of sales tax charged on each in Nevad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of item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s tax (</w:t>
            </w:r>
            <w:r>
              <w:t xml:space="preserve">$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hat is the sales tax rate in Nevada?</w:t>
      </w:r>
    </w:p>
    <w:p>
      <w:pPr>
        <w:numPr>
          <w:ilvl w:val="1"/>
          <w:numId w:val="1003"/>
        </w:numPr>
        <w:pStyle w:val="Compact"/>
      </w:pPr>
      <w:r>
        <w:t xml:space="preserve">Write an expression for the amount of sales tax charged, in dollars, on an item that cos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1"/>
        </w:numPr>
      </w:pPr>
      <w:r>
        <w:t xml:space="preserve">Find each amount:</w:t>
      </w:r>
    </w:p>
    <w:p>
      <w:pPr>
        <w:numPr>
          <w:ilvl w:val="1"/>
          <w:numId w:val="1004"/>
        </w:numPr>
        <w:pStyle w:val="Compact"/>
      </w:pPr>
      <w:r>
        <w:t xml:space="preserve">3.8% of 25</w:t>
      </w:r>
    </w:p>
    <w:p>
      <w:pPr>
        <w:numPr>
          <w:ilvl w:val="1"/>
          <w:numId w:val="1004"/>
        </w:numPr>
        <w:pStyle w:val="Compact"/>
      </w:pPr>
      <w:r>
        <w:t xml:space="preserve">0.2% of 50</w:t>
      </w:r>
    </w:p>
    <w:p>
      <w:pPr>
        <w:numPr>
          <w:ilvl w:val="1"/>
          <w:numId w:val="1004"/>
        </w:numPr>
        <w:pStyle w:val="Compact"/>
      </w:pPr>
      <w:r>
        <w:t xml:space="preserve">180.5% of 99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On Monday, the high was 60 degrees Fahrenheit. On Tuesday, the high was 18% more. How much did the high increase from Monday to Tuesday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Complete the table.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radius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mfere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eiling f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8 f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 bottle ca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 m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ow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6.5 c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.4 in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49Z</dcterms:created>
  <dcterms:modified xsi:type="dcterms:W3CDTF">2022-12-15T03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qF/FSJY9RUIsu8mGLlpC0lsT9T75qPJMlyImBMeYT1RH+7OKrsAFyxYTFJZGRhERX5kw524lgx1bTF9yEvLA==</vt:lpwstr>
  </property>
</Properties>
</file>